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pomme vert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Może powodować reakcję alergiczną skóry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2,4-dimethylcyclohex- 3-ene-1-carbaldehyde, isocyclocitral, trans-hex-2-ena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8-41-5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82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lyl heptan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2-19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527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, H301 (ATE=218 mg/kg masy ciała)</w:t>
              <w:br/>
              <w:t>Acute Tox. 3 (Skórne), H311 (ATE=810 mg/kg masy ciała)</w:t>
              <w:br/>
              <w:t>Aquatic Acute 1, H400 (M=10)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allyl (3-methylbutoxy)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7634-00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6-803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cute Tox. 2 (Poprzez wdychanie), H330 (ATE=0,05 mg/l/4h)</w:t>
              <w:br/>
              <w:t>Skin Irrit. 2, H315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-dimethylcyclohex-3-ene-1-carb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8039-49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8-264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cyclo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335-6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5-638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5-043-00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3, H412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-hex-2-e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728-26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9-778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Acute Tox. 4 (Doustne), H302 (ATE=500 mg/kg masy ciała)</w:t>
              <w:br/>
              <w:t>Acute Tox. 3 (Skórne), H311 (ATE=300 mg/kg masy ciała)</w:t>
              <w:br/>
              <w:t>Skin Irrit. 2, H315</w:t>
              <w:br/>
              <w:t>Eye Irrit. 2, H319</w:t>
              <w:br/>
              <w:t>Skin Sens. 1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reen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BA779C6" w14:textId="57D6216F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6CF2209A" w14:textId="5050E4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8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1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(3-methylbutoxy)acetate (67634-00-8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hex-2-enal (6728-26-3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Animal sex: male, Guideline: OECD Guideline 407 (Repeated Dose 28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omme vert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1,7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7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6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78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(3-methylbutoxy)acetate (67634-00-8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≈ 0,768 mg/l Test organisms (species):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≈ 2,06 mg/l Test organisms (species)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hex-2-enal (6728-26-3)</w:t>
            </w:r>
          </w:p>
        </w:tc>
      </w:tr>
      <w:tr w14:paraId="429E2D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4B622E" w14:textId="5999CC7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EC50 - Inne organizmy wodne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70269B5" w14:textId="24DB1C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2,8 mg/l Test organisms (species):</w:t>
            </w:r>
          </w:p>
        </w:tc>
      </w:tr>
      <w:tr w14:paraId="08DFFC5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93BE58B" w14:textId="7C32A51D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EC50 - Inne organizmy wodne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9E1DCCA" w14:textId="2C267C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6,9 mg/l Test organisms (species):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16 mg/l Test organisms (species):</w:t>
            </w:r>
          </w:p>
        </w:tc>
      </w:tr>
      <w:tr w14:paraId="14947BF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7,2 mg/l Test organisms (species)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pomme vert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heptanoate (142-19-8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tert-butylcyclohexyl acetate (88-4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,4-dimethylcyclohex-3-ene-1-carbaldehyde (68039-49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cyclocitral (1335-66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lyl (3-methylbutoxy)acetate (67634-00-8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trans-hex-2-enal (6728-26-3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2 (Poprzez wdychani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rażeniu inhalacyjnym), kategori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3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3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po połknięciu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w kontakcie ze skór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dychanie grozi śmiercią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2,4-dimethylcyclohex- 3-ene-1-carbaldehyde, isocyclocitral, trans-hex-2-ena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omme vert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pomme vert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1.04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548C02-01AD-4574-93C8-FC2284DA1DCD}"/>
</file>

<file path=customXml/itemProps3.xml><?xml version="1.0" encoding="utf-8"?>
<ds:datastoreItem xmlns:ds="http://schemas.openxmlformats.org/officeDocument/2006/customXml" ds:itemID="{15653561-0ACB-45FB-AE6B-A8A1F8877D72}"/>
</file>

<file path=customXml/itemProps4.xml><?xml version="1.0" encoding="utf-8"?>
<ds:datastoreItem xmlns:ds="http://schemas.openxmlformats.org/officeDocument/2006/customXml" ds:itemID="{AE509BEB-61F3-475D-9701-A949DB9C17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